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a_science_for_em/01_intro/01_intro.html" TargetMode="Externa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a_science_for_em/01_intro/01_intro.html" TargetMode="Externa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09:06Z</dcterms:created>
  <dcterms:modified xsi:type="dcterms:W3CDTF">2025-05-11T1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